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741E" w:rsidRDefault="00F1741E" w:rsidP="00F60C0E">
      <w:pPr>
        <w:spacing w:after="0" w:line="240" w:lineRule="auto"/>
      </w:pPr>
      <w:r>
        <w:t>(Date)(Landlord’s name)</w:t>
      </w:r>
    </w:p>
    <w:p w:rsidR="00F1741E" w:rsidRDefault="00F1741E" w:rsidP="00F60C0E">
      <w:pPr>
        <w:spacing w:after="0" w:line="240" w:lineRule="auto"/>
      </w:pPr>
      <w:r>
        <w:t>(Business name – if applicable)</w:t>
      </w:r>
    </w:p>
    <w:p w:rsidR="00F1741E" w:rsidRDefault="00F1741E" w:rsidP="00F60C0E">
      <w:pPr>
        <w:spacing w:after="0" w:line="240" w:lineRule="auto"/>
      </w:pPr>
      <w:r>
        <w:t>(Address)</w:t>
      </w:r>
    </w:p>
    <w:p w:rsidR="00F1741E" w:rsidRDefault="00F1741E" w:rsidP="00F60C0E">
      <w:pPr>
        <w:spacing w:after="0" w:line="240" w:lineRule="auto"/>
      </w:pPr>
      <w:r>
        <w:t>(Address)</w:t>
      </w:r>
    </w:p>
    <w:p w:rsidR="00F1741E" w:rsidRDefault="00F1741E" w:rsidP="00F60C0E">
      <w:pPr>
        <w:spacing w:after="0" w:line="240" w:lineRule="auto"/>
      </w:pPr>
      <w:r>
        <w:t>(Phone)</w:t>
      </w:r>
    </w:p>
    <w:p w:rsidR="00F1741E" w:rsidRDefault="00F1741E" w:rsidP="00F60C0E">
      <w:pPr>
        <w:spacing w:after="0" w:line="240" w:lineRule="auto"/>
      </w:pPr>
      <w:r>
        <w:t>(Email)</w:t>
      </w:r>
    </w:p>
    <w:p w:rsidR="00F1741E" w:rsidRPr="00F1741E" w:rsidRDefault="00F1741E"/>
    <w:p w:rsidR="008B399B" w:rsidRPr="00F1741E" w:rsidRDefault="00BB438B">
      <w:r w:rsidRPr="00F1741E">
        <w:t>H</w:t>
      </w:r>
      <w:r w:rsidR="00F1741E">
        <w:t>ello</w:t>
      </w:r>
      <w:r w:rsidRPr="00F1741E">
        <w:t xml:space="preserve"> (Landlord’s Name), </w:t>
      </w:r>
    </w:p>
    <w:p w:rsidR="00BB438B" w:rsidRPr="00F60C0E" w:rsidRDefault="00BB438B">
      <w:r w:rsidRPr="00F60C0E">
        <w:t xml:space="preserve">I wanted to let you know that because I am a Community Services Card </w:t>
      </w:r>
      <w:r w:rsidR="00134EB8" w:rsidRPr="00F60C0E">
        <w:t>h</w:t>
      </w:r>
      <w:r w:rsidRPr="00F60C0E">
        <w:t xml:space="preserve">older, you are most likely eligible for </w:t>
      </w:r>
      <w:r w:rsidR="00134EB8" w:rsidRPr="00F60C0E">
        <w:t xml:space="preserve">government funding towards ceiling and underfloor insulation. </w:t>
      </w:r>
    </w:p>
    <w:p w:rsidR="00BB438B" w:rsidRPr="00F1741E" w:rsidRDefault="00BB438B">
      <w:r w:rsidRPr="00F60C0E">
        <w:t xml:space="preserve">In </w:t>
      </w:r>
      <w:r w:rsidR="00F1741E">
        <w:t xml:space="preserve">the </w:t>
      </w:r>
      <w:r w:rsidRPr="00F1741E">
        <w:t>lead up to 2019’s new laws on installation standards</w:t>
      </w:r>
      <w:r w:rsidR="00134EB8" w:rsidRPr="00F1741E">
        <w:t xml:space="preserve"> (https://www.beehive.govt.nz/sites/all/files/Q&amp;As.pdf)</w:t>
      </w:r>
      <w:r w:rsidRPr="00F1741E">
        <w:t xml:space="preserve">, new grants are available through Warm </w:t>
      </w:r>
      <w:proofErr w:type="gramStart"/>
      <w:r w:rsidRPr="00F1741E">
        <w:t>Up</w:t>
      </w:r>
      <w:proofErr w:type="gramEnd"/>
      <w:r w:rsidRPr="00F1741E">
        <w:t xml:space="preserve"> New Zealand for rental properties occupied by Community Services Card </w:t>
      </w:r>
      <w:r w:rsidR="00F1741E">
        <w:t>h</w:t>
      </w:r>
      <w:r w:rsidRPr="00F1741E">
        <w:t xml:space="preserve">olders like myself. </w:t>
      </w:r>
    </w:p>
    <w:p w:rsidR="00CC48F5" w:rsidRDefault="00BB438B">
      <w:r w:rsidRPr="00F1741E">
        <w:t xml:space="preserve">More information on the grants can be found online </w:t>
      </w:r>
      <w:r w:rsidR="00F1741E">
        <w:t xml:space="preserve">here: </w:t>
      </w:r>
      <w:r w:rsidR="00CC48F5" w:rsidRPr="00CC48F5">
        <w:t>http://www.smartenergysolutions.co.nz/page/insulation-products-installation-funding-for-landlords</w:t>
      </w:r>
    </w:p>
    <w:p w:rsidR="00BB438B" w:rsidRPr="00F1741E" w:rsidRDefault="00F1741E">
      <w:r>
        <w:t>Essentially</w:t>
      </w:r>
      <w:r w:rsidR="00BB438B" w:rsidRPr="00F1741E">
        <w:t>, if the rental property was built before the year 2000 and the named tenant holds a Community Services Card, then the landlord only has to</w:t>
      </w:r>
      <w:r w:rsidR="00134EB8" w:rsidRPr="00F1741E">
        <w:t xml:space="preserve"> pay</w:t>
      </w:r>
      <w:r w:rsidR="00BB438B" w:rsidRPr="00F1741E">
        <w:t xml:space="preserve"> a up to a maximum of 50% of the cost of the insulation. </w:t>
      </w:r>
      <w:r w:rsidR="00BB438B" w:rsidRPr="00F60C0E">
        <w:rPr>
          <w:b/>
        </w:rPr>
        <w:t>Many landlords will pay less than 50% of insulation costs</w:t>
      </w:r>
      <w:r w:rsidR="00134EB8" w:rsidRPr="00F60C0E">
        <w:rPr>
          <w:b/>
        </w:rPr>
        <w:t>.</w:t>
      </w:r>
    </w:p>
    <w:p w:rsidR="00134EB8" w:rsidRPr="00F1741E" w:rsidRDefault="00134EB8">
      <w:r w:rsidRPr="00F1741E">
        <w:t>If you would like to apply, my card number is</w:t>
      </w:r>
      <w:r w:rsidR="00F1741E">
        <w:t xml:space="preserve"> (card number here). </w:t>
      </w:r>
    </w:p>
    <w:p w:rsidR="00134EB8" w:rsidRDefault="00134EB8">
      <w:r w:rsidRPr="00F1741E">
        <w:t xml:space="preserve">Kind regards, </w:t>
      </w:r>
    </w:p>
    <w:p w:rsidR="00F60C0E" w:rsidRPr="00F1741E" w:rsidRDefault="00F60C0E"/>
    <w:p w:rsidR="00134EB8" w:rsidRPr="00F60C0E" w:rsidRDefault="00F60C0E" w:rsidP="00F60C0E">
      <w:pPr>
        <w:spacing w:after="0" w:line="240" w:lineRule="auto"/>
      </w:pPr>
      <w:r>
        <w:t>(</w:t>
      </w:r>
      <w:r w:rsidR="00134EB8" w:rsidRPr="00F60C0E">
        <w:t xml:space="preserve">Your </w:t>
      </w:r>
      <w:r>
        <w:t>n</w:t>
      </w:r>
      <w:r w:rsidR="00134EB8" w:rsidRPr="00F60C0E">
        <w:t>ame</w:t>
      </w:r>
      <w:r>
        <w:t>)</w:t>
      </w:r>
      <w:bookmarkStart w:id="0" w:name="_GoBack"/>
      <w:bookmarkEnd w:id="0"/>
    </w:p>
    <w:p w:rsidR="00134EB8" w:rsidRDefault="00F60C0E" w:rsidP="00F60C0E">
      <w:pPr>
        <w:spacing w:after="0" w:line="240" w:lineRule="auto"/>
      </w:pPr>
      <w:r>
        <w:t>(Address)</w:t>
      </w:r>
    </w:p>
    <w:p w:rsidR="00F60C0E" w:rsidRDefault="00F60C0E" w:rsidP="00F60C0E">
      <w:pPr>
        <w:spacing w:after="0" w:line="240" w:lineRule="auto"/>
      </w:pPr>
      <w:r>
        <w:t>(Address)</w:t>
      </w:r>
    </w:p>
    <w:p w:rsidR="00F60C0E" w:rsidRDefault="00F60C0E" w:rsidP="00F60C0E">
      <w:pPr>
        <w:spacing w:after="0" w:line="240" w:lineRule="auto"/>
      </w:pPr>
      <w:r>
        <w:t>(Phone number)</w:t>
      </w:r>
    </w:p>
    <w:p w:rsidR="00F60C0E" w:rsidRDefault="00F60C0E" w:rsidP="00F60C0E">
      <w:pPr>
        <w:spacing w:after="0" w:line="240" w:lineRule="auto"/>
      </w:pPr>
      <w:r>
        <w:t xml:space="preserve">(Email) </w:t>
      </w:r>
    </w:p>
    <w:p w:rsidR="00F60C0E" w:rsidRPr="00F60C0E" w:rsidRDefault="00F60C0E"/>
    <w:p w:rsidR="00BB438B" w:rsidRPr="00F60C0E" w:rsidRDefault="00BB438B"/>
    <w:p w:rsidR="00134EB8" w:rsidRPr="00F60C0E" w:rsidRDefault="00134EB8"/>
    <w:p w:rsidR="00134EB8" w:rsidRPr="00F60C0E" w:rsidRDefault="00134EB8"/>
    <w:p w:rsidR="00BB438B" w:rsidRPr="00F60C0E" w:rsidRDefault="00BB438B"/>
    <w:sectPr w:rsidR="00BB438B" w:rsidRPr="00F60C0E" w:rsidSect="00F1741E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741E" w:rsidRDefault="00F1741E" w:rsidP="00F1741E">
      <w:pPr>
        <w:spacing w:after="0" w:line="240" w:lineRule="auto"/>
      </w:pPr>
      <w:r>
        <w:separator/>
      </w:r>
    </w:p>
  </w:endnote>
  <w:endnote w:type="continuationSeparator" w:id="0">
    <w:p w:rsidR="00F1741E" w:rsidRDefault="00F1741E" w:rsidP="00F17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741E" w:rsidRDefault="00F1741E" w:rsidP="00F1741E">
      <w:pPr>
        <w:spacing w:after="0" w:line="240" w:lineRule="auto"/>
      </w:pPr>
      <w:r>
        <w:separator/>
      </w:r>
    </w:p>
  </w:footnote>
  <w:footnote w:type="continuationSeparator" w:id="0">
    <w:p w:rsidR="00F1741E" w:rsidRDefault="00F1741E" w:rsidP="00F174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NjEwMDa0MDI0NDZR0lEKTi0uzszPAykwrAUA0aPEdywAAAA="/>
  </w:docVars>
  <w:rsids>
    <w:rsidRoot w:val="00BB438B"/>
    <w:rsid w:val="00134EB8"/>
    <w:rsid w:val="001C37B1"/>
    <w:rsid w:val="003759EB"/>
    <w:rsid w:val="004E56C6"/>
    <w:rsid w:val="008B399B"/>
    <w:rsid w:val="00A36E4B"/>
    <w:rsid w:val="00BB438B"/>
    <w:rsid w:val="00CC48F5"/>
    <w:rsid w:val="00F1741E"/>
    <w:rsid w:val="00F60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1A4A30-281F-4868-B8CD-2FB391C8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4E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E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43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34E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134EB8"/>
  </w:style>
  <w:style w:type="character" w:customStyle="1" w:styleId="Heading2Char">
    <w:name w:val="Heading 2 Char"/>
    <w:basedOn w:val="DefaultParagraphFont"/>
    <w:link w:val="Heading2"/>
    <w:uiPriority w:val="9"/>
    <w:rsid w:val="00134EB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174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41E"/>
  </w:style>
  <w:style w:type="paragraph" w:styleId="Footer">
    <w:name w:val="footer"/>
    <w:basedOn w:val="Normal"/>
    <w:link w:val="FooterChar"/>
    <w:uiPriority w:val="99"/>
    <w:unhideWhenUsed/>
    <w:rsid w:val="00F174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41E"/>
  </w:style>
  <w:style w:type="paragraph" w:styleId="BalloonText">
    <w:name w:val="Balloon Text"/>
    <w:basedOn w:val="Normal"/>
    <w:link w:val="BalloonTextChar"/>
    <w:uiPriority w:val="99"/>
    <w:semiHidden/>
    <w:unhideWhenUsed/>
    <w:rsid w:val="00F17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4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 of Wellington</Company>
  <LinksUpToDate>false</LinksUpToDate>
  <CharactersWithSpaces>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Nickelchok</dc:creator>
  <cp:keywords/>
  <dc:description/>
  <cp:lastModifiedBy>Christina Gillmore</cp:lastModifiedBy>
  <cp:revision>2</cp:revision>
  <dcterms:created xsi:type="dcterms:W3CDTF">2016-07-05T23:30:00Z</dcterms:created>
  <dcterms:modified xsi:type="dcterms:W3CDTF">2016-07-05T23:30:00Z</dcterms:modified>
</cp:coreProperties>
</file>